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8826" w:type="dxa"/>
        <w:jc w:val="center"/>
        <w:tblLook w:val="04A0" w:firstRow="1" w:lastRow="0" w:firstColumn="1" w:lastColumn="0" w:noHBand="0" w:noVBand="1"/>
      </w:tblPr>
      <w:tblGrid>
        <w:gridCol w:w="4215"/>
        <w:gridCol w:w="1130"/>
        <w:gridCol w:w="1130"/>
        <w:gridCol w:w="1130"/>
        <w:gridCol w:w="1221"/>
      </w:tblGrid>
      <w:tr w:rsidR="00F165D9" w:rsidRPr="00284230" w14:paraId="15CDEEEB" w14:textId="77777777" w:rsidTr="00877CE8">
        <w:trPr>
          <w:trHeight w:val="202"/>
          <w:tblHeader/>
          <w:jc w:val="center"/>
        </w:trPr>
        <w:tc>
          <w:tcPr>
            <w:tcW w:w="0" w:type="auto"/>
            <w:gridSpan w:val="5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8ABEFD" w14:textId="427E9E7F" w:rsidR="00F165D9" w:rsidRPr="00284230" w:rsidRDefault="00F165D9" w:rsidP="00877CE8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able 2: Multilevel models for income inequality, network homogeneity</w:t>
            </w:r>
            <w:r w:rsidR="007F6AE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,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and redistributive preferences</w:t>
            </w:r>
          </w:p>
        </w:tc>
      </w:tr>
      <w:tr w:rsidR="00F165D9" w:rsidRPr="00284230" w14:paraId="12324B84" w14:textId="77777777" w:rsidTr="00877CE8">
        <w:trPr>
          <w:trHeight w:val="196"/>
          <w:tblHeader/>
          <w:jc w:val="center"/>
        </w:trPr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535C5B" w14:textId="77777777" w:rsidR="00F165D9" w:rsidRPr="00284230" w:rsidRDefault="00F165D9" w:rsidP="00877CE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0ABE43" w14:textId="77777777" w:rsidR="00F165D9" w:rsidRPr="00284230" w:rsidRDefault="00F165D9" w:rsidP="00877CE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odel 1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431FAD1" w14:textId="77777777" w:rsidR="00F165D9" w:rsidRPr="00284230" w:rsidRDefault="00F165D9" w:rsidP="00877CE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odel 2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6FDBAD" w14:textId="77777777" w:rsidR="00F165D9" w:rsidRPr="00284230" w:rsidRDefault="00F165D9" w:rsidP="00877CE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odel 3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A4B34B8" w14:textId="77777777" w:rsidR="00F165D9" w:rsidRPr="00284230" w:rsidRDefault="00F165D9" w:rsidP="00877CE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odel 4</w:t>
            </w:r>
          </w:p>
        </w:tc>
      </w:tr>
      <w:tr w:rsidR="00F165D9" w:rsidRPr="00284230" w14:paraId="069E4EAF" w14:textId="77777777" w:rsidTr="00877CE8">
        <w:trPr>
          <w:trHeight w:val="202"/>
          <w:jc w:val="center"/>
        </w:trPr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87C42C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lass-based network homogeneity (CWC)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97D8ED2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79 (1.05)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0DCE907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79 (1.05)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5E48A1C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82 (1.05)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B932278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7.60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3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F165D9" w:rsidRPr="00284230" w14:paraId="231C1A1F" w14:textId="77777777" w:rsidTr="00877CE8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23D3112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cial Class (Ref.= Service Class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0903A70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1E8553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5ED9931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1A9D95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F165D9" w:rsidRPr="00284230" w14:paraId="1AE0EB00" w14:textId="77777777" w:rsidTr="00877CE8">
        <w:trPr>
          <w:trHeight w:val="196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22EB8F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    Intermediate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EB38DB0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3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1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94F7062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2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1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797121A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2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1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99E599F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7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3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F165D9" w:rsidRPr="00284230" w14:paraId="3D62F8A2" w14:textId="77777777" w:rsidTr="00877CE8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A4285B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    Working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ACFE3A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6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A1E8BC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4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26A6332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2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7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6C220C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44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3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F165D9" w:rsidRPr="00284230" w14:paraId="1C98E9E8" w14:textId="77777777" w:rsidTr="00877CE8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E93A44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untry-level factor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6D0D42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A26C8C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22B3351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E5C78F3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F165D9" w:rsidRPr="00284230" w14:paraId="64190398" w14:textId="77777777" w:rsidTr="00877CE8">
        <w:trPr>
          <w:trHeight w:val="196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15224C7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    Income inequality (Gini index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759A250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9 (1.7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B49D80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69 (1.76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0AE116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4 (1.7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C69DB90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1 (2.02)</w:t>
            </w:r>
          </w:p>
        </w:tc>
      </w:tr>
      <w:tr w:rsidR="00F165D9" w:rsidRPr="00284230" w14:paraId="322EFE57" w14:textId="77777777" w:rsidTr="00877CE8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ABC7B8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    GDP/capita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F19AE18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73896CC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82 (1.5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.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0FE0647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58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2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437011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26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</w:p>
        </w:tc>
      </w:tr>
      <w:tr w:rsidR="00F165D9" w:rsidRPr="00284230" w14:paraId="31C063F1" w14:textId="77777777" w:rsidTr="00877CE8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FE01D7E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    Size of the welfare stat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D850B6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9D47DB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DA926C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74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430086F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8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9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</w:p>
        </w:tc>
      </w:tr>
      <w:tr w:rsidR="00F165D9" w:rsidRPr="00284230" w14:paraId="6992AFE2" w14:textId="77777777" w:rsidTr="00877CE8">
        <w:trPr>
          <w:trHeight w:val="196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CC6D151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Homogeneity x Social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258F62E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9E90FD1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1074E2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60BF2C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F165D9" w:rsidRPr="00284230" w14:paraId="76BE34C7" w14:textId="77777777" w:rsidTr="00877CE8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725415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    Homogeneity*Intermediate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108172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042C7C3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F6330B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C111778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9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F165D9" w:rsidRPr="00284230" w14:paraId="4F6ACC3F" w14:textId="77777777" w:rsidTr="00877CE8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9FB9C7E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    Homogeneity*Working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4AF84AF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C82119B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4EA2D97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E3E23B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88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1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F165D9" w:rsidRPr="00284230" w14:paraId="55D58417" w14:textId="77777777" w:rsidTr="00877CE8">
        <w:trPr>
          <w:trHeight w:val="196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F2A6C6B" w14:textId="77777777" w:rsidR="00F165D9" w:rsidRPr="0055209D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55209D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Homogeneity x Income Inequality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98E356A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FA3F69A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385CA4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46F297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6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9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</w:p>
        </w:tc>
      </w:tr>
      <w:tr w:rsidR="00F165D9" w:rsidRPr="00284230" w14:paraId="22502491" w14:textId="77777777" w:rsidTr="00877CE8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B393C4C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Homogeneity x Social Class x Income Inequality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CB168F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32D5BF7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2E01C7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606EA1D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F165D9" w:rsidRPr="00284230" w14:paraId="7A94656F" w14:textId="77777777" w:rsidTr="00877CE8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9793D5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    Homogeneity*Intermediate Class*Income Inequality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D0F4553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E326D8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55EDF5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196A067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6.58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8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F165D9" w:rsidRPr="00284230" w14:paraId="04C7665B" w14:textId="77777777" w:rsidTr="00877CE8">
        <w:trPr>
          <w:trHeight w:val="196"/>
          <w:jc w:val="center"/>
        </w:trPr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A04413F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    Homogeneity*Working Class*Income Inequality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047D359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E83BF6B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F534DA7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9D6E978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11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F165D9" w:rsidRPr="00284230" w14:paraId="5E4F9DA7" w14:textId="77777777" w:rsidTr="00877CE8">
        <w:trPr>
          <w:trHeight w:val="202"/>
          <w:jc w:val="center"/>
        </w:trPr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AE68A7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ntrols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F1C653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F526180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735560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9F10AD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s</w:t>
            </w:r>
          </w:p>
        </w:tc>
      </w:tr>
      <w:tr w:rsidR="00F165D9" w:rsidRPr="00284230" w14:paraId="4C019943" w14:textId="77777777" w:rsidTr="00877CE8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F600395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17644E5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9374.2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13DCFE6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9378.8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5D61B4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9381.2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7A043F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9369.56</w:t>
            </w:r>
          </w:p>
        </w:tc>
      </w:tr>
      <w:tr w:rsidR="00F165D9" w:rsidRPr="00284230" w14:paraId="705CCB62" w14:textId="77777777" w:rsidTr="00877CE8">
        <w:trPr>
          <w:trHeight w:val="196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6177E7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um. obs.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A41CD94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6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9789FED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6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9C15ED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6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01DBDE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694</w:t>
            </w:r>
          </w:p>
        </w:tc>
      </w:tr>
      <w:tr w:rsidR="00F165D9" w:rsidRPr="00284230" w14:paraId="0BC1BE53" w14:textId="77777777" w:rsidTr="00877CE8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2F3527B" w14:textId="0B8997C1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Num. </w:t>
            </w:r>
            <w:r w:rsidR="00FD172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untry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B01778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8127D0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E152DF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534F5AC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</w:tr>
      <w:tr w:rsidR="00F165D9" w:rsidRPr="00284230" w14:paraId="3A193AF1" w14:textId="77777777" w:rsidTr="00877CE8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2AF2CED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ar: Country (Intercept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5B5179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7.8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B514C7A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7.49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8EF9CAB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9.3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B5A1660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8.07</w:t>
            </w:r>
          </w:p>
        </w:tc>
      </w:tr>
      <w:tr w:rsidR="00F165D9" w:rsidRPr="00284230" w14:paraId="1E4FB495" w14:textId="77777777" w:rsidTr="00877CE8">
        <w:trPr>
          <w:trHeight w:val="196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F6EFC3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ar: Country Homogeneity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58FF3B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28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14449C9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3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CF6536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6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6A7D24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.75</w:t>
            </w:r>
          </w:p>
        </w:tc>
      </w:tr>
      <w:tr w:rsidR="00F165D9" w:rsidRPr="00284230" w14:paraId="226BD8B5" w14:textId="77777777" w:rsidTr="00877CE8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2CF7E2F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ar: Country Intermediate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28CAE9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8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FD0D9C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5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FFDFA8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133FC88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4</w:t>
            </w:r>
          </w:p>
        </w:tc>
      </w:tr>
      <w:tr w:rsidR="00F165D9" w:rsidRPr="00284230" w14:paraId="57DA9163" w14:textId="77777777" w:rsidTr="00877CE8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E654F6E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ar: Country Working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FA4E0DD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4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535713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3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F40571C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46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25A9388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43</w:t>
            </w:r>
          </w:p>
        </w:tc>
      </w:tr>
      <w:tr w:rsidR="00F165D9" w:rsidRPr="00284230" w14:paraId="357E2DA5" w14:textId="77777777" w:rsidTr="00877CE8">
        <w:trPr>
          <w:trHeight w:val="196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0859A7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v: Country (Intercept), Homogeneity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66461F1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40E2136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88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D1CD31B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6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DB9F61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70</w:t>
            </w:r>
          </w:p>
        </w:tc>
      </w:tr>
      <w:tr w:rsidR="00F165D9" w:rsidRPr="00284230" w14:paraId="2BA8CFCD" w14:textId="77777777" w:rsidTr="00877CE8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4A9F1E0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v: Country (Intercept), Intermediate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B0FD89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4.59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FB3E79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6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98694B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2.76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D0C4B13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7.45</w:t>
            </w:r>
          </w:p>
        </w:tc>
      </w:tr>
      <w:tr w:rsidR="00F165D9" w:rsidRPr="00284230" w14:paraId="67C0BD92" w14:textId="77777777" w:rsidTr="00877CE8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638B249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v: Country (Intercept), Working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81C4095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4.79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E67874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2.0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AA802A8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1.86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A7AE56F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6.07</w:t>
            </w:r>
          </w:p>
        </w:tc>
      </w:tr>
      <w:tr w:rsidR="00F165D9" w:rsidRPr="00284230" w14:paraId="13E8732D" w14:textId="77777777" w:rsidTr="00877CE8">
        <w:trPr>
          <w:trHeight w:val="196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835799B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v: Country Homogeneity, Intermediate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871AE7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6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82009D3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5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025D1CC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6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EE5966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28</w:t>
            </w:r>
          </w:p>
        </w:tc>
      </w:tr>
      <w:tr w:rsidR="00F165D9" w:rsidRPr="00284230" w14:paraId="7ACE83E0" w14:textId="77777777" w:rsidTr="00877CE8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974602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v: Country Homogeneity, Working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165B190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7.8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559BE4D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7.7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E65369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7.8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51AA8E7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6.71</w:t>
            </w:r>
          </w:p>
        </w:tc>
      </w:tr>
      <w:tr w:rsidR="00F165D9" w:rsidRPr="00284230" w14:paraId="651DBA5A" w14:textId="77777777" w:rsidTr="00877CE8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A62009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v: Country Intermediate Class, Working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27D642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A53656A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C665944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7B7AAA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6</w:t>
            </w:r>
          </w:p>
        </w:tc>
      </w:tr>
      <w:tr w:rsidR="00F165D9" w:rsidRPr="00284230" w14:paraId="327BD8DD" w14:textId="77777777" w:rsidTr="00877CE8">
        <w:trPr>
          <w:trHeight w:val="196"/>
          <w:jc w:val="center"/>
        </w:trPr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82EC6E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ar: Residual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9B51AB7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0.42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3CEC7C1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0.41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ED218E6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0.42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D11E49A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9.39</w:t>
            </w:r>
          </w:p>
        </w:tc>
      </w:tr>
      <w:tr w:rsidR="00F165D9" w:rsidRPr="00284230" w14:paraId="0CBEF4DF" w14:textId="77777777" w:rsidTr="00877CE8">
        <w:trPr>
          <w:trHeight w:val="56"/>
          <w:jc w:val="center"/>
        </w:trPr>
        <w:tc>
          <w:tcPr>
            <w:tcW w:w="0" w:type="auto"/>
            <w:gridSpan w:val="5"/>
            <w:tcBorders>
              <w:top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43B65EF" w14:textId="77777777" w:rsidR="00F165D9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Note: Models include individual-level controls centered within cluster (group mean). Standard errors in parentheses. </w:t>
            </w:r>
          </w:p>
          <w:p w14:paraId="05C25EE4" w14:textId="77777777" w:rsidR="00F165D9" w:rsidRPr="00284230" w:rsidRDefault="00F165D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*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p &lt; 0.001;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p &lt; 0.01;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 &lt; 0.05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;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.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&lt; 0.1</w:t>
            </w:r>
          </w:p>
        </w:tc>
      </w:tr>
    </w:tbl>
    <w:p w14:paraId="0AAEC79C" w14:textId="77777777" w:rsidR="00F165D9" w:rsidRDefault="00F165D9"/>
    <w:sectPr w:rsidR="00F165D9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S3NDY3tDA3szA3NzVU0lEKTi0uzszPAykwrAUA0/EJHSwAAAA="/>
  </w:docVars>
  <w:rsids>
    <w:rsidRoot w:val="00F165D9"/>
    <w:rsid w:val="000D7570"/>
    <w:rsid w:val="001A0619"/>
    <w:rsid w:val="007F6AE9"/>
    <w:rsid w:val="00EB7F12"/>
    <w:rsid w:val="00F165D9"/>
    <w:rsid w:val="00FD1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E78418"/>
  <w15:chartTrackingRefBased/>
  <w15:docId w15:val="{2D2C144B-0396-41ED-8711-1A7E937AE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C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65D9"/>
    <w:pPr>
      <w:spacing w:after="200" w:line="240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65D9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s-CL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65D9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s-CL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65D9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s-CL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65D9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s-CL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65D9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lang w:val="es-CL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65D9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lang w:val="es-CL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65D9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lang w:val="es-CL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65D9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lang w:val="es-CL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65D9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lang w:val="es-CL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65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65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65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65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65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65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65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65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65D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165D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CL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F165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65D9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s-CL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F165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165D9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lang w:val="es-CL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F165D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165D9"/>
    <w:pPr>
      <w:spacing w:after="160" w:line="278" w:lineRule="auto"/>
      <w:ind w:left="720"/>
      <w:contextualSpacing/>
    </w:pPr>
    <w:rPr>
      <w:kern w:val="2"/>
      <w:lang w:val="es-CL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F165D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65D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lang w:val="es-CL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65D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165D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1</Words>
  <Characters>1757</Characters>
  <Application>Microsoft Office Word</Application>
  <DocSecurity>0</DocSecurity>
  <Lines>175</Lines>
  <Paragraphs>145</Paragraphs>
  <ScaleCrop>false</ScaleCrop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o César Iturra Sanhueza</dc:creator>
  <cp:keywords/>
  <dc:description/>
  <cp:lastModifiedBy>Julio César Iturra Sanhueza</cp:lastModifiedBy>
  <cp:revision>4</cp:revision>
  <dcterms:created xsi:type="dcterms:W3CDTF">2024-12-26T12:11:00Z</dcterms:created>
  <dcterms:modified xsi:type="dcterms:W3CDTF">2024-12-27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3c0e9c-505b-4af1-9f1f-c61f281bdfdf</vt:lpwstr>
  </property>
</Properties>
</file>